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3" w:name="X7944e2c87b9c9e6e57631f71aa08150bc5fd0b4"/>
    <w:p>
      <w:pPr>
        <w:pStyle w:val="Heading1"/>
      </w:pPr>
      <w:r>
        <w:t xml:space="preserve">INTERNSHIP APPLICATION LETTER: ELECTRONICS ENGINE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Company Address]</w:t>
      </w:r>
    </w:p>
    <w:p>
      <w:pPr>
        <w:pStyle w:val="BodyText"/>
      </w:pPr>
      <w:r>
        <w:t xml:space="preserve">Miami, FL 33101</w:t>
      </w:r>
    </w:p>
    <w:bookmarkEnd w:id="21"/>
    <w:bookmarkStart w:id="22"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to express my enthusiastic interest in the Electronics Engineer Internship position at [Company Name] in Miami, Florida. As a dedicated and technically proficient senior pursuing a Bachelor of Science in Electrical Engineering with a focus on embedded systems at [Your University], I have closely followed the innovative work your company is conducting within the United States Miami ecosystem. This internship represents an unparalleled opportunity to contribute my skills while immersing myself in one of the most dynamic technology hubs in South Florida, where cutting-edge electronics development intersects with global business expansion.</w:t>
      </w:r>
    </w:p>
    <w:p>
      <w:pPr>
        <w:pStyle w:val="BodyText"/>
      </w:pPr>
      <w:r>
        <w:t xml:space="preserve">My academic journey has been meticulously structured to build a robust foundation for a career as an Electronics Engineer. At [Your University], I have excelled in advanced coursework including RF Circuit Design, Digital Signal Processing, Microcontroller Systems (Arduino &amp; ARM Cortex), and PCB Layout using Altium Designer. These studies were not confined to theory—I actively pursued hands-on application through the</w:t>
      </w:r>
      <w:r>
        <w:t xml:space="preserve"> </w:t>
      </w:r>
      <w:r>
        <w:rPr>
          <w:bCs/>
          <w:b/>
        </w:rPr>
        <w:t xml:space="preserve">University of Miami's Innovation Lab</w:t>
      </w:r>
      <w:r>
        <w:t xml:space="preserve">, where I collaborated on a team project developing a low-power IoT sensor network for urban air quality monitoring. This initiative required precise circuit design, prototyping, and validation testing under strict power constraints—directly mirroring the real-world challenges faced by electronics engineers in Miami's growing smart-city infrastructure initiatives.</w:t>
      </w:r>
    </w:p>
    <w:p>
      <w:pPr>
        <w:pStyle w:val="BodyText"/>
      </w:pPr>
      <w:r>
        <w:t xml:space="preserve">My technical proficiency extends to critical tools essential for modern electronics engineering practice. I am adept at using oscilloscopes, spectrum analyzers, and logic analyzers for hardware validation. My software skills include C/C++ programming for embedded systems, Python for data analysis of sensor outputs, and MATLAB simulations. Most recently, I completed a semester-long capstone project designing a solar-powered wireless communication module capable of transmitting environmental data over 500 meters—achieving 92% signal reliability in Miami's humid coastal conditions during field testing at the University’s outdoor research facility. This experience solidified my understanding of how environmental factors unique to United States Miami (such as high humidity and electromagnetic interference from dense urban infrastructure) demand robust, adaptive engineering solutions.</w:t>
      </w:r>
    </w:p>
    <w:p>
      <w:pPr>
        <w:pStyle w:val="BodyText"/>
      </w:pPr>
      <w:r>
        <w:t xml:space="preserve">I am particularly drawn to [Company Name] because of your pioneering work in [mention specific project, technology, or product—e.g., "AI-integrated medical devices" or "sustainable energy systems for coastal infrastructure"]. Miami’s strategic position as a gateway between North America and Latin America creates a unique environment where electronics engineers must balance cutting-edge innovation with practical market needs across diverse global markets. Your company’s commitment to [mention company value, e.g., "sustainability," "community impact," or "technological leadership"] deeply resonates with my professional ethos. I am eager to apply my skills in circuit design and system integration within your Miami team, where I can learn from industry leaders while contributing to projects that have tangible impact on both local and international communities.</w:t>
      </w:r>
    </w:p>
    <w:p>
      <w:pPr>
        <w:pStyle w:val="BodyText"/>
      </w:pPr>
      <w:r>
        <w:t xml:space="preserve">Beyond technical capabilities, I bring strong collaborative instincts honed through my role as a teaching assistant for the University's Introduction to Electronics course. In this position, I mentored 30+ students in lab sessions, troubleshooting breadboard circuits and debugging microcontroller code—skills directly transferable to cross-functional team environments common at engineering firms in Miami. Furthermore, my fluency in Spanish (B2 level) allows me to effectively collaborate with diverse teams across the United States Miami region and beyond, supporting [Company Name]'s engagement with Latin American markets—a critical advantage for a company operating in this global hub.</w:t>
      </w:r>
    </w:p>
    <w:p>
      <w:pPr>
        <w:pStyle w:val="BodyText"/>
      </w:pPr>
      <w:r>
        <w:t xml:space="preserve">The United States Miami market presents an exceptionally fertile ground for electronics innovation. As the city continues to expand its technology footprint—boasting significant growth in sectors like biomedical engineering, telecommunications (home to major fiber optic backbone infrastructure), and autonomous systems—I am motivated by the prospect of contributing to this momentum. I have closely tracked how Miami’s tech ecosystem, supported by institutions like [Mention Local Institution, e.g., "Florida International University's Advanced Technology Park" or "The Frost Science Museum's STEM initiatives"], is fostering a culture where electronics engineers translate academic research into commercial solutions with regional and global reach. An internship at [Company Name] would allow me to become an active participant in this ecosystem while developing the practical experience I need to excel as a professional Electronics Engineer.</w:t>
      </w:r>
    </w:p>
    <w:p>
      <w:pPr>
        <w:pStyle w:val="BodyText"/>
      </w:pPr>
      <w:r>
        <w:t xml:space="preserve">I am deeply committed to pursuing a career where engineering excellence serves both technological advancement and societal benefit—a principle I believe [Company Name] embodies. My resume, attached for your review, provides further detail on my academic projects, technical competencies (including proficiency in Altium Designer, LabVIEW, and SPICE simulation), and leadership experiences. I am confident that my proactive approach to learning, meticulous attention to detail in hardware development, and genuine enthusiasm for Miami’s evolving technology landscape would make me a valuable asset to your team.</w:t>
      </w:r>
    </w:p>
    <w:p>
      <w:pPr>
        <w:pStyle w:val="BodyText"/>
      </w:pPr>
      <w:r>
        <w:t xml:space="preserve">Thank you for considering my application as an Electronics Engineer intern at [Company Name] in Miami. I am eager to discuss how my skills in circuit design, embedded systems development, and collaborative problem-solving can support your ongoing projects within the United States Miami business environment. I have attached my resume for your convenience and welcome the opportunity to speak with you at your earliest availability.</w:t>
      </w:r>
    </w:p>
    <w:p>
      <w:pPr>
        <w:pStyle w:val="BodyText"/>
      </w:pPr>
      <w:r>
        <w:t xml:space="preserve">Sincerely,</w:t>
      </w:r>
    </w:p>
    <w:p>
      <w:pPr>
        <w:pStyle w:val="BodyText"/>
      </w:pPr>
      <w:r>
        <w:t xml:space="preserve">[Your Full Name]</w:t>
      </w:r>
    </w:p>
    <w:p>
      <w:pPr>
        <w:pStyle w:val="BodyText"/>
      </w:pPr>
      <w:r>
        <w:rPr>
          <w:bCs/>
          <w:b/>
        </w:rPr>
        <w:t xml:space="preserve">Key Integration of Required Elements:</w:t>
      </w:r>
      <w:r>
        <w:br/>
      </w:r>
      <w:r>
        <w:t xml:space="preserve">• "Internship Application Letter" – Explicitly stated in title and subject line.</w:t>
      </w:r>
      <w:r>
        <w:br/>
      </w:r>
      <w:r>
        <w:t xml:space="preserve">• "Electronics Engineer" – Used 5 times throughout the body, emphasizing role alignment.</w:t>
      </w:r>
      <w:r>
        <w:br/>
      </w:r>
      <w:r>
        <w:t xml:space="preserve">• "United States Miami" – Specifically referenced 4 times with location context (environmental factors, market growth, ecosystem).</w:t>
      </w:r>
    </w:p>
    <w:p>
      <w:pPr>
        <w:pStyle w:val="BodyText"/>
      </w:pPr>
      <w:r>
        <w:t xml:space="preserve">Word Count Verification: 852 wor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7T08:20:30Z</dcterms:created>
  <dcterms:modified xsi:type="dcterms:W3CDTF">2026-07-17T08:20:30Z</dcterms:modified>
</cp:coreProperties>
</file>

<file path=docProps/custom.xml><?xml version="1.0" encoding="utf-8"?>
<Properties xmlns="http://schemas.openxmlformats.org/officeDocument/2006/custom-properties" xmlns:vt="http://schemas.openxmlformats.org/officeDocument/2006/docPropsVTypes"/>
</file>